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38900C" w14:textId="036C262E" w:rsidR="009B4576" w:rsidRPr="001D45CA" w:rsidRDefault="009B4576" w:rsidP="00980DBE">
      <w:pPr>
        <w:jc w:val="center"/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505F1">
        <w:rPr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*** If you want this application form in the Word format, please contact the Alumni Relations Office, </w:t>
      </w:r>
      <w:hyperlink r:id="rId10" w:history="1">
        <w:r w:rsidRPr="000505F1">
          <w:rPr>
            <w:rStyle w:val="Hyperlink"/>
            <w:sz w:val="20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</w:rPr>
          <w:t>alumni.relations@metrostate.edu</w:t>
        </w:r>
      </w:hyperlink>
      <w:r w:rsidRPr="000505F1">
        <w:rPr>
          <w:sz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***</w:t>
      </w:r>
    </w:p>
    <w:p w14:paraId="3BE24F4D" w14:textId="77777777" w:rsidR="00980DBE" w:rsidRDefault="00980DBE" w:rsidP="009B4576">
      <w:pPr>
        <w:jc w:val="center"/>
        <w:rPr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DFAEE69" w14:textId="6701673C" w:rsidR="009B4576" w:rsidRPr="001D45CA" w:rsidRDefault="009B4576" w:rsidP="009B4576">
      <w:pPr>
        <w:jc w:val="center"/>
        <w:rPr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D45CA">
        <w:rPr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etropolitan State University</w:t>
      </w:r>
    </w:p>
    <w:p w14:paraId="6E98E1A6" w14:textId="77777777" w:rsidR="009B4576" w:rsidRPr="001D45CA" w:rsidRDefault="009B4576" w:rsidP="009B4576">
      <w:pPr>
        <w:jc w:val="center"/>
        <w:rPr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D45CA">
        <w:rPr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lumni </w:t>
      </w:r>
      <w:r w:rsidR="00BB0C44">
        <w:rPr>
          <w:b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wards</w:t>
      </w:r>
    </w:p>
    <w:p w14:paraId="7A157D49" w14:textId="77777777" w:rsidR="009B4576" w:rsidRPr="00D728E6" w:rsidRDefault="009B4576" w:rsidP="009B4576">
      <w:pPr>
        <w:rPr>
          <w:sz w:val="22"/>
          <w:szCs w:val="20"/>
        </w:rPr>
      </w:pPr>
    </w:p>
    <w:p w14:paraId="25744D96" w14:textId="4EAEF61E" w:rsidR="009B4576" w:rsidRPr="009B4576" w:rsidRDefault="009B4576" w:rsidP="009B4576">
      <w:pPr>
        <w:rPr>
          <w:szCs w:val="20"/>
        </w:rPr>
      </w:pPr>
      <w:r w:rsidRPr="009B4576">
        <w:rPr>
          <w:szCs w:val="20"/>
        </w:rPr>
        <w:t>The Alumn</w:t>
      </w:r>
      <w:r w:rsidR="00CC6881">
        <w:rPr>
          <w:szCs w:val="20"/>
        </w:rPr>
        <w:t>a/Alumnus</w:t>
      </w:r>
      <w:r w:rsidRPr="009B4576">
        <w:rPr>
          <w:szCs w:val="20"/>
        </w:rPr>
        <w:t xml:space="preserve"> of the Year</w:t>
      </w:r>
      <w:r w:rsidR="00BB0C44">
        <w:rPr>
          <w:szCs w:val="20"/>
        </w:rPr>
        <w:t xml:space="preserve"> and Emerging </w:t>
      </w:r>
      <w:r w:rsidR="00CC6881">
        <w:rPr>
          <w:szCs w:val="20"/>
        </w:rPr>
        <w:t>Alumna/Alumnus</w:t>
      </w:r>
      <w:r w:rsidR="00BB0C44">
        <w:rPr>
          <w:szCs w:val="20"/>
        </w:rPr>
        <w:t xml:space="preserve"> awards recognizes </w:t>
      </w:r>
      <w:r w:rsidRPr="009B4576">
        <w:rPr>
          <w:szCs w:val="20"/>
        </w:rPr>
        <w:t>graduate</w:t>
      </w:r>
      <w:r w:rsidR="00BB0C44">
        <w:rPr>
          <w:szCs w:val="20"/>
        </w:rPr>
        <w:t>s who exhibit</w:t>
      </w:r>
      <w:r w:rsidRPr="009B4576">
        <w:rPr>
          <w:szCs w:val="20"/>
        </w:rPr>
        <w:t xml:space="preserve"> exceptional volunteer or career leadership and personal character.  Nominees must be a Metropolitan State graduate. If </w:t>
      </w:r>
      <w:r w:rsidRPr="00966BEA">
        <w:rPr>
          <w:noProof/>
          <w:szCs w:val="20"/>
        </w:rPr>
        <w:t>you</w:t>
      </w:r>
      <w:r w:rsidRPr="009B4576">
        <w:rPr>
          <w:szCs w:val="20"/>
        </w:rPr>
        <w:t xml:space="preserve"> would like to nominate a graduate to </w:t>
      </w:r>
      <w:r w:rsidRPr="00966BEA">
        <w:rPr>
          <w:noProof/>
          <w:szCs w:val="20"/>
        </w:rPr>
        <w:t>be considered</w:t>
      </w:r>
      <w:r w:rsidRPr="009B4576">
        <w:rPr>
          <w:szCs w:val="20"/>
        </w:rPr>
        <w:t xml:space="preserve"> </w:t>
      </w:r>
      <w:r w:rsidR="00D34664">
        <w:rPr>
          <w:szCs w:val="20"/>
        </w:rPr>
        <w:t>for</w:t>
      </w:r>
      <w:r w:rsidRPr="009B4576">
        <w:rPr>
          <w:szCs w:val="20"/>
        </w:rPr>
        <w:t xml:space="preserve"> 20</w:t>
      </w:r>
      <w:r w:rsidR="00D34664">
        <w:rPr>
          <w:szCs w:val="20"/>
        </w:rPr>
        <w:t>20</w:t>
      </w:r>
      <w:r w:rsidRPr="009B4576">
        <w:rPr>
          <w:szCs w:val="20"/>
        </w:rPr>
        <w:t xml:space="preserve">, please fill out this form. </w:t>
      </w:r>
      <w:r w:rsidR="005571FF">
        <w:rPr>
          <w:szCs w:val="20"/>
          <w:u w:val="single"/>
        </w:rPr>
        <w:t xml:space="preserve">The </w:t>
      </w:r>
      <w:r w:rsidR="00203C3D">
        <w:rPr>
          <w:szCs w:val="20"/>
          <w:u w:val="single"/>
        </w:rPr>
        <w:t xml:space="preserve">deadline for nominations is </w:t>
      </w:r>
      <w:r w:rsidR="00203C3D" w:rsidRPr="00554263">
        <w:rPr>
          <w:b/>
          <w:szCs w:val="20"/>
          <w:u w:val="single"/>
        </w:rPr>
        <w:t>J</w:t>
      </w:r>
      <w:r w:rsidR="00D34664">
        <w:rPr>
          <w:b/>
          <w:szCs w:val="20"/>
          <w:u w:val="single"/>
        </w:rPr>
        <w:t>anuary</w:t>
      </w:r>
      <w:r w:rsidR="00203C3D" w:rsidRPr="00554263">
        <w:rPr>
          <w:b/>
          <w:szCs w:val="20"/>
          <w:u w:val="single"/>
        </w:rPr>
        <w:t xml:space="preserve"> </w:t>
      </w:r>
      <w:r w:rsidR="00D34664">
        <w:rPr>
          <w:b/>
          <w:szCs w:val="20"/>
          <w:u w:val="single"/>
        </w:rPr>
        <w:t>29</w:t>
      </w:r>
      <w:r w:rsidRPr="00554263">
        <w:rPr>
          <w:b/>
          <w:szCs w:val="20"/>
          <w:u w:val="single"/>
        </w:rPr>
        <w:t>, 20</w:t>
      </w:r>
      <w:r w:rsidR="00D34664">
        <w:rPr>
          <w:b/>
          <w:szCs w:val="20"/>
          <w:u w:val="single"/>
        </w:rPr>
        <w:t>21</w:t>
      </w:r>
      <w:r w:rsidRPr="00554263">
        <w:rPr>
          <w:b/>
          <w:szCs w:val="20"/>
          <w:u w:val="single"/>
        </w:rPr>
        <w:t>.</w:t>
      </w:r>
    </w:p>
    <w:p w14:paraId="79D134E7" w14:textId="77777777" w:rsidR="009B4576" w:rsidRDefault="009B4576" w:rsidP="009B4576">
      <w:pPr>
        <w:rPr>
          <w:szCs w:val="20"/>
        </w:rPr>
      </w:pPr>
    </w:p>
    <w:p w14:paraId="69E771B5" w14:textId="77777777" w:rsidR="00BB0C44" w:rsidRDefault="00BB0C44" w:rsidP="009B4576">
      <w:pPr>
        <w:rPr>
          <w:szCs w:val="20"/>
        </w:rPr>
      </w:pPr>
      <w:r>
        <w:rPr>
          <w:szCs w:val="20"/>
        </w:rPr>
        <w:t xml:space="preserve">Award </w:t>
      </w:r>
      <w:r w:rsidRPr="009C7796">
        <w:rPr>
          <w:noProof/>
          <w:szCs w:val="20"/>
        </w:rPr>
        <w:t>cat</w:t>
      </w:r>
      <w:r w:rsidR="009C7796">
        <w:rPr>
          <w:noProof/>
          <w:szCs w:val="20"/>
        </w:rPr>
        <w:t>e</w:t>
      </w:r>
      <w:r w:rsidRPr="009C7796">
        <w:rPr>
          <w:noProof/>
          <w:szCs w:val="20"/>
        </w:rPr>
        <w:t>gories</w:t>
      </w:r>
      <w:r>
        <w:rPr>
          <w:szCs w:val="20"/>
        </w:rPr>
        <w:t>:</w:t>
      </w:r>
    </w:p>
    <w:p w14:paraId="6F022D41" w14:textId="77777777" w:rsidR="00BB0C44" w:rsidRDefault="00BB0C44" w:rsidP="009B4576">
      <w:pPr>
        <w:rPr>
          <w:szCs w:val="20"/>
        </w:rPr>
      </w:pPr>
    </w:p>
    <w:p w14:paraId="418F0429" w14:textId="77777777" w:rsidR="00BB0C44" w:rsidRDefault="001772F5" w:rsidP="009B4576">
      <w:pPr>
        <w:rPr>
          <w:b/>
          <w:szCs w:val="20"/>
        </w:rPr>
      </w:pPr>
      <w:r>
        <w:rPr>
          <w:b/>
          <w:noProof/>
          <w:szCs w:val="20"/>
        </w:rPr>
        <w:t xml:space="preserve">Alumna/Alumnus </w:t>
      </w:r>
      <w:r w:rsidR="00BB0C44" w:rsidRPr="001772F5">
        <w:rPr>
          <w:b/>
          <w:noProof/>
          <w:szCs w:val="20"/>
        </w:rPr>
        <w:t>of</w:t>
      </w:r>
      <w:r w:rsidR="00BB0C44" w:rsidRPr="00BB0C44">
        <w:rPr>
          <w:b/>
          <w:szCs w:val="20"/>
        </w:rPr>
        <w:t xml:space="preserve"> the Year:</w:t>
      </w:r>
    </w:p>
    <w:p w14:paraId="269F61F4" w14:textId="77777777" w:rsidR="009C7796" w:rsidRPr="00BB0C44" w:rsidRDefault="009C7796" w:rsidP="009B4576">
      <w:pPr>
        <w:rPr>
          <w:b/>
          <w:szCs w:val="20"/>
        </w:rPr>
      </w:pPr>
    </w:p>
    <w:p w14:paraId="4B7D84F0" w14:textId="77777777" w:rsidR="00BB0C44" w:rsidRPr="00BB0C44" w:rsidRDefault="001D3933" w:rsidP="00BB0C44">
      <w:pPr>
        <w:pStyle w:val="ListParagraph"/>
        <w:numPr>
          <w:ilvl w:val="0"/>
          <w:numId w:val="5"/>
        </w:numPr>
        <w:rPr>
          <w:szCs w:val="20"/>
        </w:rPr>
      </w:pPr>
      <w:r>
        <w:rPr>
          <w:noProof/>
          <w:szCs w:val="20"/>
        </w:rPr>
        <w:t>R</w:t>
      </w:r>
      <w:r w:rsidR="00BB0C44" w:rsidRPr="00BB0C44">
        <w:rPr>
          <w:noProof/>
          <w:szCs w:val="20"/>
        </w:rPr>
        <w:t>ecipient</w:t>
      </w:r>
      <w:r w:rsidR="00BB0C44" w:rsidRPr="00BB0C44">
        <w:rPr>
          <w:szCs w:val="20"/>
        </w:rPr>
        <w:t xml:space="preserve"> must be a graduate of Metropolitan State University.</w:t>
      </w:r>
    </w:p>
    <w:p w14:paraId="2961C6FA" w14:textId="77777777" w:rsidR="00BB0C44" w:rsidRPr="00BB0C44" w:rsidRDefault="00BB0C44" w:rsidP="00BB0C44">
      <w:pPr>
        <w:pStyle w:val="ListParagraph"/>
        <w:numPr>
          <w:ilvl w:val="0"/>
          <w:numId w:val="5"/>
        </w:numPr>
        <w:rPr>
          <w:szCs w:val="20"/>
        </w:rPr>
      </w:pPr>
      <w:r w:rsidRPr="00BB0C44">
        <w:rPr>
          <w:noProof/>
          <w:szCs w:val="20"/>
        </w:rPr>
        <w:t>Recipient</w:t>
      </w:r>
      <w:r w:rsidRPr="00BB0C44">
        <w:rPr>
          <w:szCs w:val="20"/>
        </w:rPr>
        <w:t xml:space="preserve"> should have a record </w:t>
      </w:r>
      <w:r w:rsidRPr="00BB0C44">
        <w:rPr>
          <w:noProof/>
          <w:szCs w:val="20"/>
        </w:rPr>
        <w:t>of service</w:t>
      </w:r>
      <w:r w:rsidRPr="00BB0C44">
        <w:rPr>
          <w:szCs w:val="20"/>
        </w:rPr>
        <w:t xml:space="preserve"> to the university or the Alumni Association.</w:t>
      </w:r>
    </w:p>
    <w:p w14:paraId="271B2BDB" w14:textId="77777777" w:rsidR="00BB0C44" w:rsidRPr="00BB0C44" w:rsidRDefault="00BB0C44" w:rsidP="00BB0C44">
      <w:pPr>
        <w:pStyle w:val="ListParagraph"/>
        <w:numPr>
          <w:ilvl w:val="0"/>
          <w:numId w:val="5"/>
        </w:numPr>
        <w:rPr>
          <w:szCs w:val="20"/>
        </w:rPr>
      </w:pPr>
      <w:r w:rsidRPr="00BB0C44">
        <w:rPr>
          <w:noProof/>
          <w:szCs w:val="20"/>
        </w:rPr>
        <w:t>Recipient</w:t>
      </w:r>
      <w:r w:rsidRPr="00BB0C44">
        <w:rPr>
          <w:szCs w:val="20"/>
        </w:rPr>
        <w:t xml:space="preserve"> should have a record of outstanding </w:t>
      </w:r>
      <w:r w:rsidRPr="00BB0C44">
        <w:rPr>
          <w:noProof/>
          <w:szCs w:val="20"/>
        </w:rPr>
        <w:t>achievements</w:t>
      </w:r>
      <w:r w:rsidRPr="00BB0C44">
        <w:rPr>
          <w:szCs w:val="20"/>
        </w:rPr>
        <w:t xml:space="preserve"> in </w:t>
      </w:r>
      <w:r w:rsidR="001D3933">
        <w:rPr>
          <w:szCs w:val="20"/>
        </w:rPr>
        <w:t>her/his</w:t>
      </w:r>
      <w:r w:rsidRPr="00BB0C44">
        <w:rPr>
          <w:szCs w:val="20"/>
        </w:rPr>
        <w:t xml:space="preserve"> </w:t>
      </w:r>
      <w:r w:rsidRPr="00BB0C44">
        <w:rPr>
          <w:noProof/>
          <w:szCs w:val="20"/>
        </w:rPr>
        <w:t>career</w:t>
      </w:r>
      <w:r w:rsidRPr="00BB0C44">
        <w:rPr>
          <w:szCs w:val="20"/>
        </w:rPr>
        <w:t xml:space="preserve"> or civic involvement.</w:t>
      </w:r>
    </w:p>
    <w:p w14:paraId="586E2B87" w14:textId="77777777" w:rsidR="00BB0C44" w:rsidRDefault="00BB0C44" w:rsidP="009B4576">
      <w:pPr>
        <w:rPr>
          <w:szCs w:val="20"/>
        </w:rPr>
      </w:pPr>
    </w:p>
    <w:p w14:paraId="1588B203" w14:textId="77777777" w:rsidR="00BB0C44" w:rsidRDefault="00BB0C44" w:rsidP="009B4576">
      <w:pPr>
        <w:rPr>
          <w:szCs w:val="20"/>
        </w:rPr>
      </w:pPr>
    </w:p>
    <w:p w14:paraId="3821DA02" w14:textId="77777777" w:rsidR="00BB0C44" w:rsidRPr="00BB0C44" w:rsidRDefault="001772F5" w:rsidP="009B4576">
      <w:pPr>
        <w:rPr>
          <w:b/>
          <w:szCs w:val="20"/>
        </w:rPr>
      </w:pPr>
      <w:r w:rsidRPr="001772F5">
        <w:rPr>
          <w:b/>
          <w:noProof/>
          <w:szCs w:val="20"/>
        </w:rPr>
        <w:t xml:space="preserve">Emerging </w:t>
      </w:r>
      <w:r>
        <w:rPr>
          <w:b/>
          <w:noProof/>
          <w:szCs w:val="20"/>
        </w:rPr>
        <w:t>Alumna</w:t>
      </w:r>
      <w:r w:rsidR="00554263">
        <w:rPr>
          <w:b/>
          <w:noProof/>
          <w:szCs w:val="20"/>
        </w:rPr>
        <w:t>/Alumnus</w:t>
      </w:r>
      <w:r w:rsidR="00BB0C44" w:rsidRPr="001772F5">
        <w:rPr>
          <w:b/>
          <w:noProof/>
          <w:szCs w:val="20"/>
        </w:rPr>
        <w:t xml:space="preserve"> Award</w:t>
      </w:r>
    </w:p>
    <w:p w14:paraId="05B54C0E" w14:textId="77777777" w:rsidR="00BB0C44" w:rsidRDefault="00BB0C44" w:rsidP="009B4576">
      <w:pPr>
        <w:rPr>
          <w:szCs w:val="20"/>
        </w:rPr>
      </w:pPr>
    </w:p>
    <w:p w14:paraId="173379F3" w14:textId="77777777" w:rsidR="00BB0C44" w:rsidRPr="00BB0C44" w:rsidRDefault="001D3933" w:rsidP="00BB0C44">
      <w:pPr>
        <w:pStyle w:val="ListParagraph"/>
        <w:numPr>
          <w:ilvl w:val="0"/>
          <w:numId w:val="6"/>
        </w:numPr>
        <w:rPr>
          <w:szCs w:val="20"/>
        </w:rPr>
      </w:pPr>
      <w:r>
        <w:rPr>
          <w:noProof/>
          <w:szCs w:val="20"/>
        </w:rPr>
        <w:t>R</w:t>
      </w:r>
      <w:r w:rsidR="00BB0C44" w:rsidRPr="00BB0C44">
        <w:rPr>
          <w:noProof/>
          <w:szCs w:val="20"/>
        </w:rPr>
        <w:t>ecipient</w:t>
      </w:r>
      <w:r w:rsidR="00BB0C44" w:rsidRPr="00BB0C44">
        <w:rPr>
          <w:szCs w:val="20"/>
        </w:rPr>
        <w:t xml:space="preserve"> must be a graduate of Metropolitan State University.</w:t>
      </w:r>
    </w:p>
    <w:p w14:paraId="2CDA0FFB" w14:textId="77777777" w:rsidR="00BB0C44" w:rsidRPr="00BB0C44" w:rsidRDefault="00BB0C44" w:rsidP="00BB0C44">
      <w:pPr>
        <w:pStyle w:val="ListParagraph"/>
        <w:numPr>
          <w:ilvl w:val="0"/>
          <w:numId w:val="6"/>
        </w:numPr>
        <w:rPr>
          <w:szCs w:val="20"/>
        </w:rPr>
      </w:pPr>
      <w:r w:rsidRPr="00BB0C44">
        <w:rPr>
          <w:noProof/>
          <w:szCs w:val="20"/>
        </w:rPr>
        <w:t>Recipient</w:t>
      </w:r>
      <w:r w:rsidRPr="00BB0C44">
        <w:rPr>
          <w:szCs w:val="20"/>
        </w:rPr>
        <w:t xml:space="preserve"> should have a record of service to the university.</w:t>
      </w:r>
    </w:p>
    <w:p w14:paraId="44A3EC92" w14:textId="77777777" w:rsidR="00BB0C44" w:rsidRPr="00BB0C44" w:rsidRDefault="00BB0C44" w:rsidP="00BB0C44">
      <w:pPr>
        <w:pStyle w:val="ListParagraph"/>
        <w:numPr>
          <w:ilvl w:val="0"/>
          <w:numId w:val="6"/>
        </w:numPr>
        <w:rPr>
          <w:szCs w:val="20"/>
        </w:rPr>
      </w:pPr>
      <w:r w:rsidRPr="00BB0C44">
        <w:rPr>
          <w:noProof/>
          <w:szCs w:val="20"/>
        </w:rPr>
        <w:t>Recipient</w:t>
      </w:r>
      <w:r w:rsidRPr="00BB0C44">
        <w:rPr>
          <w:szCs w:val="20"/>
        </w:rPr>
        <w:t xml:space="preserve"> should have graduated from </w:t>
      </w:r>
      <w:r w:rsidRPr="00BB0C44">
        <w:rPr>
          <w:noProof/>
          <w:szCs w:val="20"/>
        </w:rPr>
        <w:t>university</w:t>
      </w:r>
      <w:r w:rsidRPr="00BB0C44">
        <w:rPr>
          <w:szCs w:val="20"/>
        </w:rPr>
        <w:t xml:space="preserve"> within the last five years or be age 40 or younger.</w:t>
      </w:r>
    </w:p>
    <w:p w14:paraId="3566A724" w14:textId="77777777" w:rsidR="00E15C75" w:rsidRPr="00E15C75" w:rsidRDefault="00BB0C44" w:rsidP="00E15C75">
      <w:pPr>
        <w:pStyle w:val="ListParagraph"/>
        <w:numPr>
          <w:ilvl w:val="0"/>
          <w:numId w:val="6"/>
        </w:numPr>
        <w:rPr>
          <w:b/>
          <w:szCs w:val="20"/>
        </w:rPr>
      </w:pPr>
      <w:r w:rsidRPr="00BB0C44">
        <w:rPr>
          <w:noProof/>
          <w:szCs w:val="20"/>
        </w:rPr>
        <w:t xml:space="preserve">Recipient should demonstrate their commitment to university values through </w:t>
      </w:r>
      <w:r w:rsidR="001D3933">
        <w:rPr>
          <w:noProof/>
          <w:szCs w:val="20"/>
        </w:rPr>
        <w:t>her/his</w:t>
      </w:r>
      <w:r w:rsidRPr="00BB0C44">
        <w:rPr>
          <w:noProof/>
          <w:szCs w:val="20"/>
        </w:rPr>
        <w:t xml:space="preserve"> career or civic involvement.</w:t>
      </w:r>
    </w:p>
    <w:p w14:paraId="7F96A519" w14:textId="51489CCD" w:rsidR="00E15C75" w:rsidRDefault="00E15C75" w:rsidP="00E15C75">
      <w:pPr>
        <w:rPr>
          <w:b/>
          <w:szCs w:val="20"/>
        </w:rPr>
      </w:pPr>
    </w:p>
    <w:p w14:paraId="7CA0E760" w14:textId="4D7E4129" w:rsidR="009B4576" w:rsidRPr="00E15C75" w:rsidRDefault="009B4576" w:rsidP="00E15C75">
      <w:pPr>
        <w:rPr>
          <w:b/>
          <w:szCs w:val="20"/>
        </w:rPr>
      </w:pPr>
      <w:r w:rsidRPr="00E15C75">
        <w:rPr>
          <w:b/>
          <w:szCs w:val="20"/>
        </w:rPr>
        <w:t>Nomination/selection policy:</w:t>
      </w:r>
    </w:p>
    <w:p w14:paraId="43D94815" w14:textId="77777777" w:rsidR="009B4576" w:rsidRDefault="009B4576" w:rsidP="009B4576">
      <w:pPr>
        <w:rPr>
          <w:szCs w:val="20"/>
        </w:rPr>
      </w:pPr>
      <w:r w:rsidRPr="009B4576">
        <w:rPr>
          <w:szCs w:val="20"/>
        </w:rPr>
        <w:t>Metropo</w:t>
      </w:r>
      <w:r w:rsidR="00966BEA">
        <w:rPr>
          <w:szCs w:val="20"/>
        </w:rPr>
        <w:t>litan State graduates, staff,</w:t>
      </w:r>
      <w:r w:rsidRPr="009B4576">
        <w:rPr>
          <w:szCs w:val="20"/>
        </w:rPr>
        <w:t xml:space="preserve"> faculty</w:t>
      </w:r>
      <w:r w:rsidR="00966BEA">
        <w:rPr>
          <w:szCs w:val="20"/>
        </w:rPr>
        <w:t>,</w:t>
      </w:r>
      <w:r w:rsidRPr="009B4576">
        <w:rPr>
          <w:szCs w:val="20"/>
        </w:rPr>
        <w:t xml:space="preserve"> or members of the community may nominate a candidate.</w:t>
      </w:r>
    </w:p>
    <w:p w14:paraId="01AF315D" w14:textId="77777777" w:rsidR="00BB0C44" w:rsidRPr="009B4576" w:rsidRDefault="00BB0C44" w:rsidP="009B4576">
      <w:pPr>
        <w:rPr>
          <w:szCs w:val="20"/>
        </w:rPr>
      </w:pPr>
    </w:p>
    <w:p w14:paraId="39056732" w14:textId="77777777" w:rsidR="000061A9" w:rsidRDefault="009B4576" w:rsidP="009B4576">
      <w:pPr>
        <w:rPr>
          <w:szCs w:val="20"/>
        </w:rPr>
      </w:pPr>
      <w:r w:rsidRPr="009B4576">
        <w:rPr>
          <w:szCs w:val="20"/>
        </w:rPr>
        <w:t xml:space="preserve">Each nominee </w:t>
      </w:r>
      <w:r w:rsidRPr="00966BEA">
        <w:rPr>
          <w:noProof/>
          <w:szCs w:val="20"/>
        </w:rPr>
        <w:t>is judged</w:t>
      </w:r>
      <w:r w:rsidRPr="009B4576">
        <w:rPr>
          <w:szCs w:val="20"/>
        </w:rPr>
        <w:t xml:space="preserve"> on the quality of their leadership performance </w:t>
      </w:r>
      <w:r w:rsidRPr="000061A9">
        <w:rPr>
          <w:noProof/>
          <w:szCs w:val="20"/>
        </w:rPr>
        <w:t>and</w:t>
      </w:r>
      <w:r w:rsidRPr="009B4576">
        <w:rPr>
          <w:szCs w:val="20"/>
        </w:rPr>
        <w:t xml:space="preserve"> the extent to which they have made a meaningful contribution to Metr</w:t>
      </w:r>
      <w:r w:rsidR="000061A9">
        <w:rPr>
          <w:szCs w:val="20"/>
        </w:rPr>
        <w:t>opolitan State University and</w:t>
      </w:r>
      <w:r w:rsidRPr="009B4576">
        <w:rPr>
          <w:szCs w:val="20"/>
        </w:rPr>
        <w:t xml:space="preserve"> the community. </w:t>
      </w:r>
    </w:p>
    <w:p w14:paraId="1F54BBAA" w14:textId="587FA848" w:rsidR="00E15C75" w:rsidRDefault="000061A9" w:rsidP="00E15C75">
      <w:pPr>
        <w:rPr>
          <w:szCs w:val="20"/>
        </w:rPr>
      </w:pPr>
      <w:r>
        <w:rPr>
          <w:szCs w:val="20"/>
        </w:rPr>
        <w:t xml:space="preserve">Nominees must </w:t>
      </w:r>
      <w:r w:rsidRPr="000061A9">
        <w:rPr>
          <w:noProof/>
          <w:szCs w:val="20"/>
        </w:rPr>
        <w:t>demonstrate</w:t>
      </w:r>
      <w:r>
        <w:rPr>
          <w:szCs w:val="20"/>
        </w:rPr>
        <w:t xml:space="preserve"> their commitment to the university values</w:t>
      </w:r>
      <w:r w:rsidR="00FD1A28">
        <w:rPr>
          <w:szCs w:val="20"/>
        </w:rPr>
        <w:t xml:space="preserve"> of excellence,</w:t>
      </w:r>
      <w:r w:rsidR="00203C3D">
        <w:rPr>
          <w:szCs w:val="20"/>
        </w:rPr>
        <w:t xml:space="preserve"> </w:t>
      </w:r>
      <w:r w:rsidR="00FD1A28">
        <w:rPr>
          <w:szCs w:val="20"/>
        </w:rPr>
        <w:t>engag</w:t>
      </w:r>
      <w:r w:rsidR="009646D6">
        <w:rPr>
          <w:szCs w:val="20"/>
        </w:rPr>
        <w:t>ement</w:t>
      </w:r>
      <w:r w:rsidR="00FD1A28">
        <w:rPr>
          <w:szCs w:val="20"/>
        </w:rPr>
        <w:t>, inclusion, respect</w:t>
      </w:r>
      <w:r w:rsidR="009646D6">
        <w:rPr>
          <w:szCs w:val="20"/>
        </w:rPr>
        <w:t>,</w:t>
      </w:r>
      <w:r w:rsidR="00FD1A28">
        <w:rPr>
          <w:szCs w:val="20"/>
        </w:rPr>
        <w:t xml:space="preserve"> and integrity</w:t>
      </w:r>
      <w:r w:rsidR="00AF07FD">
        <w:rPr>
          <w:szCs w:val="20"/>
        </w:rPr>
        <w:t>. The n</w:t>
      </w:r>
      <w:r>
        <w:rPr>
          <w:szCs w:val="20"/>
        </w:rPr>
        <w:t xml:space="preserve">ominators can learn more about our </w:t>
      </w:r>
      <w:r w:rsidRPr="000061A9">
        <w:rPr>
          <w:noProof/>
          <w:szCs w:val="20"/>
        </w:rPr>
        <w:t>commitm</w:t>
      </w:r>
      <w:r>
        <w:rPr>
          <w:noProof/>
          <w:szCs w:val="20"/>
        </w:rPr>
        <w:t>en</w:t>
      </w:r>
      <w:r w:rsidRPr="000061A9">
        <w:rPr>
          <w:noProof/>
          <w:szCs w:val="20"/>
        </w:rPr>
        <w:t>ts</w:t>
      </w:r>
      <w:r>
        <w:rPr>
          <w:szCs w:val="20"/>
        </w:rPr>
        <w:t xml:space="preserve"> by visit</w:t>
      </w:r>
      <w:r w:rsidR="001772F5">
        <w:rPr>
          <w:szCs w:val="20"/>
        </w:rPr>
        <w:t xml:space="preserve">ing: </w:t>
      </w:r>
      <w:hyperlink r:id="rId11" w:history="1">
        <w:r w:rsidRPr="001E0856">
          <w:rPr>
            <w:rStyle w:val="Hyperlink"/>
            <w:szCs w:val="20"/>
          </w:rPr>
          <w:t>www.metrostate.edu/about/mission</w:t>
        </w:r>
      </w:hyperlink>
      <w:r>
        <w:rPr>
          <w:szCs w:val="20"/>
        </w:rPr>
        <w:t>.</w:t>
      </w:r>
    </w:p>
    <w:p w14:paraId="3467C11E" w14:textId="77777777" w:rsidR="00E15C75" w:rsidRPr="009B4576" w:rsidRDefault="00E15C75" w:rsidP="00E15C75">
      <w:pPr>
        <w:rPr>
          <w:szCs w:val="20"/>
        </w:rPr>
      </w:pPr>
    </w:p>
    <w:p w14:paraId="529654AC" w14:textId="0B6866D5" w:rsidR="009B4576" w:rsidRPr="009B4576" w:rsidRDefault="009646D6" w:rsidP="009B4576">
      <w:pPr>
        <w:rPr>
          <w:szCs w:val="20"/>
        </w:rPr>
      </w:pPr>
      <w:r>
        <w:rPr>
          <w:noProof/>
          <w:szCs w:val="20"/>
        </w:rPr>
        <w:t>F</w:t>
      </w:r>
      <w:r w:rsidR="001772F5" w:rsidRPr="005571FF">
        <w:rPr>
          <w:noProof/>
          <w:szCs w:val="20"/>
        </w:rPr>
        <w:t>or</w:t>
      </w:r>
      <w:r w:rsidR="001772F5">
        <w:rPr>
          <w:szCs w:val="20"/>
        </w:rPr>
        <w:t xml:space="preserve"> the committee </w:t>
      </w:r>
      <w:r w:rsidR="001772F5" w:rsidRPr="001772F5">
        <w:rPr>
          <w:noProof/>
          <w:szCs w:val="20"/>
        </w:rPr>
        <w:t>to</w:t>
      </w:r>
      <w:r w:rsidR="009B4576" w:rsidRPr="001772F5">
        <w:rPr>
          <w:noProof/>
          <w:szCs w:val="20"/>
        </w:rPr>
        <w:t xml:space="preserve"> adeq</w:t>
      </w:r>
      <w:r w:rsidR="001772F5">
        <w:rPr>
          <w:noProof/>
          <w:szCs w:val="20"/>
        </w:rPr>
        <w:t>uately evaluate</w:t>
      </w:r>
      <w:r w:rsidR="001772F5">
        <w:rPr>
          <w:szCs w:val="20"/>
        </w:rPr>
        <w:t xml:space="preserve"> the nominee,</w:t>
      </w:r>
      <w:r w:rsidR="009B4576" w:rsidRPr="009B4576">
        <w:rPr>
          <w:szCs w:val="20"/>
        </w:rPr>
        <w:t xml:space="preserve"> the quality of the nomination itself may be a factor in the selection committee’s decision.  Therefore, please provide sufficient information in the </w:t>
      </w:r>
      <w:r>
        <w:rPr>
          <w:szCs w:val="20"/>
        </w:rPr>
        <w:t>submiss</w:t>
      </w:r>
      <w:r w:rsidR="009B4576" w:rsidRPr="009B4576">
        <w:rPr>
          <w:szCs w:val="20"/>
        </w:rPr>
        <w:t>ion by answering the questions as completely as possible.</w:t>
      </w:r>
    </w:p>
    <w:p w14:paraId="6C3B1B2E" w14:textId="77777777" w:rsidR="009B4576" w:rsidRPr="009B4576" w:rsidRDefault="009B4576" w:rsidP="009B4576">
      <w:pPr>
        <w:rPr>
          <w:szCs w:val="20"/>
        </w:rPr>
      </w:pPr>
    </w:p>
    <w:p w14:paraId="328EA59A" w14:textId="77777777" w:rsidR="009B4576" w:rsidRPr="009B4576" w:rsidRDefault="009B4576" w:rsidP="009B4576">
      <w:pPr>
        <w:rPr>
          <w:szCs w:val="20"/>
        </w:rPr>
      </w:pPr>
      <w:r w:rsidRPr="009B4576">
        <w:rPr>
          <w:szCs w:val="20"/>
        </w:rPr>
        <w:t>The selection committee consists of an appointed Alumni Association committee, the Association Board president</w:t>
      </w:r>
      <w:r w:rsidR="007350DB">
        <w:rPr>
          <w:szCs w:val="20"/>
        </w:rPr>
        <w:t>,</w:t>
      </w:r>
      <w:r w:rsidRPr="009B4576">
        <w:rPr>
          <w:szCs w:val="20"/>
        </w:rPr>
        <w:t xml:space="preserve"> and the Alumni Relations director.  The committee forwards its recommendation to the Alumni Association Board for approval.</w:t>
      </w:r>
    </w:p>
    <w:p w14:paraId="2573E262" w14:textId="77777777" w:rsidR="009B4576" w:rsidRPr="009B4576" w:rsidRDefault="009B4576" w:rsidP="009B4576">
      <w:pPr>
        <w:rPr>
          <w:szCs w:val="20"/>
        </w:rPr>
      </w:pPr>
    </w:p>
    <w:p w14:paraId="69C0907B" w14:textId="77777777" w:rsidR="009B4576" w:rsidRPr="009B4576" w:rsidRDefault="009B4576" w:rsidP="009B4576">
      <w:pPr>
        <w:rPr>
          <w:b/>
          <w:szCs w:val="20"/>
        </w:rPr>
      </w:pPr>
      <w:r w:rsidRPr="009B4576">
        <w:rPr>
          <w:b/>
          <w:szCs w:val="20"/>
        </w:rPr>
        <w:lastRenderedPageBreak/>
        <w:t>Nomination rules:</w:t>
      </w:r>
    </w:p>
    <w:p w14:paraId="1B73B872" w14:textId="41DFE1FB" w:rsidR="009B4576" w:rsidRPr="009B4576" w:rsidRDefault="009B4576" w:rsidP="009B4576">
      <w:pPr>
        <w:numPr>
          <w:ilvl w:val="0"/>
          <w:numId w:val="1"/>
        </w:numPr>
        <w:rPr>
          <w:szCs w:val="20"/>
        </w:rPr>
      </w:pPr>
      <w:r w:rsidRPr="009B4576">
        <w:rPr>
          <w:szCs w:val="20"/>
        </w:rPr>
        <w:t>Nominations for the 20</w:t>
      </w:r>
      <w:r w:rsidR="006328DF">
        <w:rPr>
          <w:szCs w:val="20"/>
        </w:rPr>
        <w:t>20</w:t>
      </w:r>
      <w:r w:rsidRPr="009B4576">
        <w:rPr>
          <w:szCs w:val="20"/>
        </w:rPr>
        <w:t xml:space="preserve"> Alumn</w:t>
      </w:r>
      <w:r w:rsidR="00AD514A">
        <w:rPr>
          <w:szCs w:val="20"/>
        </w:rPr>
        <w:t>a/Alumnus</w:t>
      </w:r>
      <w:r w:rsidRPr="009B4576">
        <w:rPr>
          <w:szCs w:val="20"/>
        </w:rPr>
        <w:t xml:space="preserve"> of the Year must </w:t>
      </w:r>
      <w:r w:rsidRPr="00966BEA">
        <w:rPr>
          <w:noProof/>
          <w:szCs w:val="20"/>
        </w:rPr>
        <w:t>be submitted</w:t>
      </w:r>
      <w:r w:rsidRPr="009B4576">
        <w:rPr>
          <w:szCs w:val="20"/>
        </w:rPr>
        <w:t xml:space="preserve"> in writing </w:t>
      </w:r>
      <w:r w:rsidR="00966BEA">
        <w:rPr>
          <w:b/>
          <w:szCs w:val="20"/>
        </w:rPr>
        <w:t>by</w:t>
      </w:r>
      <w:r w:rsidR="00203C3D">
        <w:rPr>
          <w:b/>
          <w:szCs w:val="20"/>
        </w:rPr>
        <w:t xml:space="preserve"> </w:t>
      </w:r>
      <w:r w:rsidR="00D34664">
        <w:rPr>
          <w:b/>
          <w:szCs w:val="20"/>
        </w:rPr>
        <w:t>January</w:t>
      </w:r>
      <w:r w:rsidR="00203C3D">
        <w:rPr>
          <w:b/>
          <w:szCs w:val="20"/>
        </w:rPr>
        <w:t xml:space="preserve"> </w:t>
      </w:r>
      <w:r w:rsidR="00D34664">
        <w:rPr>
          <w:b/>
          <w:szCs w:val="20"/>
        </w:rPr>
        <w:t>29</w:t>
      </w:r>
      <w:r w:rsidR="00203C3D">
        <w:rPr>
          <w:b/>
          <w:szCs w:val="20"/>
        </w:rPr>
        <w:t>, 20</w:t>
      </w:r>
      <w:r w:rsidR="00D34664">
        <w:rPr>
          <w:b/>
          <w:szCs w:val="20"/>
        </w:rPr>
        <w:t>21</w:t>
      </w:r>
      <w:r w:rsidRPr="009B4576">
        <w:rPr>
          <w:szCs w:val="20"/>
        </w:rPr>
        <w:t>.</w:t>
      </w:r>
    </w:p>
    <w:p w14:paraId="4177A742" w14:textId="77777777" w:rsidR="009B4576" w:rsidRPr="009B4576" w:rsidRDefault="009B4576" w:rsidP="009B4576">
      <w:pPr>
        <w:numPr>
          <w:ilvl w:val="0"/>
          <w:numId w:val="1"/>
        </w:numPr>
        <w:rPr>
          <w:szCs w:val="20"/>
        </w:rPr>
      </w:pPr>
      <w:r w:rsidRPr="009B4576">
        <w:rPr>
          <w:szCs w:val="20"/>
        </w:rPr>
        <w:t>Nominations are accepted by mail, e-mail, fax or in person.</w:t>
      </w:r>
    </w:p>
    <w:p w14:paraId="26587182" w14:textId="77777777" w:rsidR="009B4576" w:rsidRPr="009B4576" w:rsidRDefault="009B4576" w:rsidP="009B4576">
      <w:pPr>
        <w:numPr>
          <w:ilvl w:val="0"/>
          <w:numId w:val="1"/>
        </w:numPr>
        <w:rPr>
          <w:szCs w:val="20"/>
        </w:rPr>
      </w:pPr>
      <w:r w:rsidRPr="009B4576">
        <w:rPr>
          <w:szCs w:val="20"/>
        </w:rPr>
        <w:t xml:space="preserve">E-mail nomination to </w:t>
      </w:r>
      <w:hyperlink r:id="rId12" w:history="1">
        <w:r w:rsidRPr="009B4576">
          <w:rPr>
            <w:rStyle w:val="Hyperlink"/>
            <w:szCs w:val="20"/>
          </w:rPr>
          <w:t>alumni.relations@metrostate.edu</w:t>
        </w:r>
      </w:hyperlink>
      <w:r w:rsidRPr="009B4576">
        <w:rPr>
          <w:szCs w:val="20"/>
        </w:rPr>
        <w:t>, fax at 651-793-1825 or mail to Metropolitan State University, Attn: Alumni Relations Office, 700 East Seventh Street, Saint Paul, MN 55106-5000.</w:t>
      </w:r>
      <w:r>
        <w:rPr>
          <w:szCs w:val="20"/>
        </w:rPr>
        <w:t xml:space="preserve">  The recipient will </w:t>
      </w:r>
      <w:r w:rsidRPr="00966BEA">
        <w:rPr>
          <w:noProof/>
          <w:szCs w:val="20"/>
        </w:rPr>
        <w:t>be featured</w:t>
      </w:r>
      <w:r w:rsidRPr="009B4576">
        <w:rPr>
          <w:szCs w:val="20"/>
        </w:rPr>
        <w:t xml:space="preserve"> in the fall</w:t>
      </w:r>
      <w:r>
        <w:rPr>
          <w:szCs w:val="20"/>
        </w:rPr>
        <w:t xml:space="preserve"> or spring</w:t>
      </w:r>
      <w:r w:rsidRPr="009B4576">
        <w:rPr>
          <w:szCs w:val="20"/>
        </w:rPr>
        <w:t xml:space="preserve"> issue of </w:t>
      </w:r>
      <w:r w:rsidR="00203C3D">
        <w:rPr>
          <w:i/>
          <w:szCs w:val="20"/>
        </w:rPr>
        <w:t>b</w:t>
      </w:r>
      <w:r w:rsidRPr="009B4576">
        <w:rPr>
          <w:i/>
          <w:szCs w:val="20"/>
        </w:rPr>
        <w:t xml:space="preserve">uzz </w:t>
      </w:r>
      <w:r w:rsidRPr="009B4576">
        <w:rPr>
          <w:szCs w:val="20"/>
        </w:rPr>
        <w:t xml:space="preserve">magazine.  If </w:t>
      </w:r>
      <w:r w:rsidRPr="00966BEA">
        <w:rPr>
          <w:noProof/>
          <w:szCs w:val="20"/>
        </w:rPr>
        <w:t>you</w:t>
      </w:r>
      <w:r w:rsidRPr="009B4576">
        <w:rPr>
          <w:szCs w:val="20"/>
        </w:rPr>
        <w:t xml:space="preserve"> have questions, call </w:t>
      </w:r>
      <w:r w:rsidR="007E3287">
        <w:rPr>
          <w:szCs w:val="20"/>
        </w:rPr>
        <w:t xml:space="preserve">the </w:t>
      </w:r>
      <w:r w:rsidRPr="007E3287">
        <w:rPr>
          <w:noProof/>
          <w:szCs w:val="20"/>
        </w:rPr>
        <w:t>Alumni</w:t>
      </w:r>
      <w:r w:rsidRPr="009B4576">
        <w:rPr>
          <w:szCs w:val="20"/>
        </w:rPr>
        <w:t xml:space="preserve"> Relations Office at 651-793-1808.</w:t>
      </w:r>
    </w:p>
    <w:p w14:paraId="2A075C99" w14:textId="77777777" w:rsidR="009B4576" w:rsidRPr="009B4576" w:rsidRDefault="009B4576" w:rsidP="009B4576">
      <w:pPr>
        <w:rPr>
          <w:sz w:val="20"/>
          <w:szCs w:val="20"/>
        </w:rPr>
      </w:pPr>
    </w:p>
    <w:p w14:paraId="77782149" w14:textId="77777777" w:rsidR="009B4576" w:rsidRDefault="009B4576" w:rsidP="009B4576">
      <w:pPr>
        <w:rPr>
          <w:sz w:val="22"/>
          <w:szCs w:val="20"/>
        </w:rPr>
      </w:pPr>
    </w:p>
    <w:p w14:paraId="56A1E734" w14:textId="77777777" w:rsidR="009B4576" w:rsidRPr="001D45CA" w:rsidRDefault="009B4576" w:rsidP="009B4576">
      <w:pPr>
        <w:jc w:val="center"/>
        <w:rPr>
          <w:b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D45CA">
        <w:rPr>
          <w:b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etropolitan State University Alumni Association</w:t>
      </w:r>
    </w:p>
    <w:p w14:paraId="1C2F8F22" w14:textId="7D7CB97D" w:rsidR="009B4576" w:rsidRPr="001D45CA" w:rsidRDefault="009B4576" w:rsidP="009B4576">
      <w:pPr>
        <w:jc w:val="center"/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b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</w:t>
      </w:r>
      <w:r w:rsidR="00D34664">
        <w:rPr>
          <w:b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</w:t>
      </w:r>
      <w:r>
        <w:rPr>
          <w:b/>
          <w:sz w:val="3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lumni of the Year</w:t>
      </w:r>
    </w:p>
    <w:p w14:paraId="6792CBA3" w14:textId="77777777" w:rsidR="009B4576" w:rsidRDefault="009B4576" w:rsidP="009B4576">
      <w:pPr>
        <w:jc w:val="center"/>
        <w:rPr>
          <w:b/>
          <w:sz w:val="36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1D45CA">
        <w:rPr>
          <w:b/>
          <w:sz w:val="36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omination Form</w:t>
      </w:r>
    </w:p>
    <w:p w14:paraId="059B2694" w14:textId="77777777" w:rsidR="009C7796" w:rsidRDefault="009C7796" w:rsidP="009C7796">
      <w:pPr>
        <w:rPr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C23A0A2" w14:textId="77777777" w:rsidR="009B4576" w:rsidRDefault="009C7796" w:rsidP="009B4576">
      <w:r>
        <w:t>This nomination form is for (choose one):</w:t>
      </w:r>
    </w:p>
    <w:p w14:paraId="6DD62869" w14:textId="77777777" w:rsidR="009C7796" w:rsidRDefault="009C7796" w:rsidP="009B4576"/>
    <w:p w14:paraId="4BD941E0" w14:textId="77777777" w:rsidR="009C7796" w:rsidRDefault="001772F5" w:rsidP="009C7796">
      <w:pPr>
        <w:pStyle w:val="ListParagraph"/>
        <w:numPr>
          <w:ilvl w:val="0"/>
          <w:numId w:val="7"/>
        </w:numPr>
      </w:pPr>
      <w:r>
        <w:rPr>
          <w:noProof/>
        </w:rPr>
        <w:t xml:space="preserve">Alumna/Alumnus </w:t>
      </w:r>
      <w:r w:rsidR="009C7796" w:rsidRPr="001772F5">
        <w:rPr>
          <w:noProof/>
        </w:rPr>
        <w:t>of</w:t>
      </w:r>
      <w:r w:rsidR="009C7796">
        <w:t xml:space="preserve"> the Year</w:t>
      </w:r>
    </w:p>
    <w:p w14:paraId="68C1006B" w14:textId="77777777" w:rsidR="009C7796" w:rsidRDefault="009C7796" w:rsidP="009B4576"/>
    <w:p w14:paraId="4F3A051A" w14:textId="77777777" w:rsidR="009C7796" w:rsidRDefault="001772F5" w:rsidP="009C7796">
      <w:pPr>
        <w:pStyle w:val="ListParagraph"/>
        <w:numPr>
          <w:ilvl w:val="0"/>
          <w:numId w:val="7"/>
        </w:numPr>
      </w:pPr>
      <w:r>
        <w:t>Emerging Alumna</w:t>
      </w:r>
      <w:r w:rsidR="00AD514A">
        <w:t>/Alumnus</w:t>
      </w:r>
    </w:p>
    <w:p w14:paraId="7FE2966D" w14:textId="77777777" w:rsidR="009C7796" w:rsidRDefault="009C7796" w:rsidP="009B4576"/>
    <w:p w14:paraId="32B1C796" w14:textId="77777777" w:rsidR="009B4576" w:rsidRPr="007D2E1E" w:rsidRDefault="009B4576" w:rsidP="009B4576">
      <w:pPr>
        <w:rPr>
          <w:b/>
          <w:sz w:val="28"/>
        </w:rPr>
      </w:pPr>
      <w:r w:rsidRPr="007D2E1E">
        <w:rPr>
          <w:b/>
          <w:sz w:val="28"/>
        </w:rPr>
        <w:t>Nominee Information:</w:t>
      </w:r>
    </w:p>
    <w:p w14:paraId="6942A639" w14:textId="77777777" w:rsidR="009B4576" w:rsidRDefault="009B4576" w:rsidP="009B4576">
      <w:pPr>
        <w:spacing w:line="360" w:lineRule="auto"/>
        <w:ind w:firstLine="720"/>
      </w:pPr>
      <w:r>
        <w:t>Nominee’s name: _________________________________________________________</w:t>
      </w:r>
    </w:p>
    <w:p w14:paraId="3CEFC5A7" w14:textId="77777777" w:rsidR="009B4576" w:rsidRDefault="009B4576" w:rsidP="009B4576">
      <w:pPr>
        <w:spacing w:line="360" w:lineRule="auto"/>
        <w:ind w:firstLine="720"/>
      </w:pPr>
      <w:r>
        <w:t>Phone:  _________________________________________________________________</w:t>
      </w:r>
    </w:p>
    <w:p w14:paraId="557E758D" w14:textId="77777777" w:rsidR="009B4576" w:rsidRDefault="009B4576" w:rsidP="009B4576">
      <w:pPr>
        <w:spacing w:line="360" w:lineRule="auto"/>
        <w:ind w:firstLine="720"/>
      </w:pPr>
      <w:r>
        <w:t>Mailing address: __________________________________________________________</w:t>
      </w:r>
    </w:p>
    <w:p w14:paraId="6F7092EA" w14:textId="77777777" w:rsidR="009B4576" w:rsidRDefault="009B4576" w:rsidP="009B4576">
      <w:pPr>
        <w:spacing w:line="360" w:lineRule="auto"/>
        <w:ind w:firstLine="720"/>
      </w:pPr>
      <w:r>
        <w:t>E-mail (if available): ______________________________________________________</w:t>
      </w:r>
    </w:p>
    <w:p w14:paraId="4CC0FC0A" w14:textId="77777777" w:rsidR="009B4576" w:rsidRDefault="009B4576" w:rsidP="009B4576"/>
    <w:p w14:paraId="2291EE2A" w14:textId="77777777" w:rsidR="009B4576" w:rsidRPr="007D2E1E" w:rsidRDefault="009B4576" w:rsidP="009B4576">
      <w:pPr>
        <w:rPr>
          <w:b/>
          <w:sz w:val="28"/>
        </w:rPr>
      </w:pPr>
      <w:r w:rsidRPr="007D2E1E">
        <w:rPr>
          <w:b/>
          <w:sz w:val="28"/>
        </w:rPr>
        <w:t>Nominator Information:</w:t>
      </w:r>
    </w:p>
    <w:p w14:paraId="536A95A0" w14:textId="77777777" w:rsidR="009B4576" w:rsidRDefault="009B4576" w:rsidP="009B4576">
      <w:pPr>
        <w:spacing w:line="360" w:lineRule="auto"/>
        <w:ind w:firstLine="720"/>
      </w:pPr>
      <w:r>
        <w:t>Your name: ______________________________________________________________</w:t>
      </w:r>
    </w:p>
    <w:p w14:paraId="3AFB0932" w14:textId="77777777" w:rsidR="009B4576" w:rsidRDefault="009B4576" w:rsidP="009B4576">
      <w:pPr>
        <w:spacing w:line="360" w:lineRule="auto"/>
        <w:ind w:firstLine="720"/>
      </w:pPr>
      <w:r>
        <w:t>Phone: _________________________________________________________________</w:t>
      </w:r>
    </w:p>
    <w:p w14:paraId="4B9C967C" w14:textId="77777777" w:rsidR="009B4576" w:rsidRDefault="009B4576" w:rsidP="009B4576">
      <w:pPr>
        <w:spacing w:line="360" w:lineRule="auto"/>
        <w:ind w:firstLine="720"/>
      </w:pPr>
      <w:r>
        <w:t>Mailing address: __________________________________________________________</w:t>
      </w:r>
    </w:p>
    <w:p w14:paraId="5145EC49" w14:textId="77777777" w:rsidR="009B4576" w:rsidRDefault="009B4576" w:rsidP="009B4576">
      <w:pPr>
        <w:spacing w:line="360" w:lineRule="auto"/>
        <w:ind w:firstLine="720"/>
      </w:pPr>
      <w:r>
        <w:t>E-mail (if available): ______________________________________________________</w:t>
      </w:r>
    </w:p>
    <w:p w14:paraId="0286932D" w14:textId="77777777" w:rsidR="009B4576" w:rsidRDefault="009B4576" w:rsidP="009B4576">
      <w:pPr>
        <w:spacing w:line="360" w:lineRule="auto"/>
        <w:ind w:firstLine="720"/>
      </w:pPr>
      <w:r>
        <w:t>How long have you known the nominee?______________________________________</w:t>
      </w:r>
    </w:p>
    <w:p w14:paraId="196B3675" w14:textId="3A0C3707" w:rsidR="009C7796" w:rsidRDefault="009B4576" w:rsidP="00E15C75">
      <w:pPr>
        <w:spacing w:line="360" w:lineRule="auto"/>
        <w:ind w:firstLine="720"/>
      </w:pPr>
      <w:r>
        <w:t>Relationship to nominee (such as advisor, professor, co-worker): ___________________</w:t>
      </w:r>
    </w:p>
    <w:p w14:paraId="5F7FBE98" w14:textId="77777777" w:rsidR="00E15C75" w:rsidRDefault="00E15C75" w:rsidP="00E15C75">
      <w:pPr>
        <w:spacing w:line="360" w:lineRule="auto"/>
        <w:ind w:firstLine="720"/>
      </w:pPr>
    </w:p>
    <w:p w14:paraId="4114E2E5" w14:textId="77777777" w:rsidR="009B4576" w:rsidRDefault="009B4576" w:rsidP="009B4576">
      <w:r>
        <w:t xml:space="preserve">Please state why </w:t>
      </w:r>
      <w:r w:rsidRPr="001772F5">
        <w:rPr>
          <w:noProof/>
        </w:rPr>
        <w:t>you</w:t>
      </w:r>
      <w:r>
        <w:t xml:space="preserve"> think this person should </w:t>
      </w:r>
      <w:r w:rsidRPr="001772F5">
        <w:rPr>
          <w:noProof/>
        </w:rPr>
        <w:t>be considered</w:t>
      </w:r>
      <w:r>
        <w:t xml:space="preserve">.  Please answer the following questions. </w:t>
      </w:r>
    </w:p>
    <w:p w14:paraId="59515477" w14:textId="77777777" w:rsidR="009B4576" w:rsidRDefault="009B4576" w:rsidP="009B4576"/>
    <w:p w14:paraId="20223AF0" w14:textId="77777777" w:rsidR="009B4576" w:rsidRPr="00600E96" w:rsidRDefault="009B4576" w:rsidP="009B4576">
      <w:pPr>
        <w:rPr>
          <w:b/>
          <w:sz w:val="28"/>
        </w:rPr>
      </w:pPr>
      <w:r w:rsidRPr="00600E96">
        <w:rPr>
          <w:b/>
          <w:sz w:val="28"/>
        </w:rPr>
        <w:t>Nomination Questions:</w:t>
      </w:r>
    </w:p>
    <w:p w14:paraId="5C3BDDA1" w14:textId="77777777" w:rsidR="009B4576" w:rsidRDefault="009B4576" w:rsidP="009B4576"/>
    <w:p w14:paraId="7DAD0882" w14:textId="1B419DF1" w:rsidR="00165B3B" w:rsidRDefault="004A79E7" w:rsidP="00165B3B">
      <w:pPr>
        <w:pStyle w:val="ListParagraph"/>
        <w:numPr>
          <w:ilvl w:val="0"/>
          <w:numId w:val="4"/>
        </w:numPr>
      </w:pPr>
      <w:r>
        <w:t xml:space="preserve">Describe </w:t>
      </w:r>
      <w:r w:rsidR="000061A9">
        <w:rPr>
          <w:noProof/>
        </w:rPr>
        <w:t xml:space="preserve">the </w:t>
      </w:r>
      <w:r w:rsidR="000061A9" w:rsidRPr="000061A9">
        <w:rPr>
          <w:noProof/>
        </w:rPr>
        <w:t>nominee</w:t>
      </w:r>
      <w:r w:rsidR="000061A9">
        <w:rPr>
          <w:noProof/>
        </w:rPr>
        <w:t>'</w:t>
      </w:r>
      <w:r w:rsidR="000061A9" w:rsidRPr="000061A9">
        <w:rPr>
          <w:noProof/>
        </w:rPr>
        <w:t>s</w:t>
      </w:r>
      <w:r w:rsidR="000061A9">
        <w:rPr>
          <w:noProof/>
        </w:rPr>
        <w:t xml:space="preserve"> record of service to the university</w:t>
      </w:r>
      <w:r w:rsidR="00771D6D">
        <w:rPr>
          <w:noProof/>
        </w:rPr>
        <w:t xml:space="preserve"> through advocacy, </w:t>
      </w:r>
      <w:r w:rsidR="00771D6D" w:rsidRPr="001772F5">
        <w:rPr>
          <w:noProof/>
        </w:rPr>
        <w:t>philanth</w:t>
      </w:r>
      <w:r w:rsidR="001772F5">
        <w:rPr>
          <w:noProof/>
        </w:rPr>
        <w:t>r</w:t>
      </w:r>
      <w:r w:rsidR="00771D6D" w:rsidRPr="001772F5">
        <w:rPr>
          <w:noProof/>
        </w:rPr>
        <w:t>opy</w:t>
      </w:r>
      <w:r w:rsidR="007350DB">
        <w:rPr>
          <w:noProof/>
        </w:rPr>
        <w:t>,</w:t>
      </w:r>
      <w:r w:rsidR="00771D6D">
        <w:rPr>
          <w:noProof/>
        </w:rPr>
        <w:t xml:space="preserve"> or volunteering</w:t>
      </w:r>
      <w:r w:rsidR="000061A9">
        <w:t>.</w:t>
      </w:r>
      <w:r w:rsidR="00165B3B">
        <w:t xml:space="preserve"> </w:t>
      </w:r>
    </w:p>
    <w:p w14:paraId="6D9D0F50" w14:textId="77777777" w:rsidR="00E15C75" w:rsidRDefault="000061A9" w:rsidP="00E15C75">
      <w:pPr>
        <w:pStyle w:val="ListParagraph"/>
        <w:numPr>
          <w:ilvl w:val="0"/>
          <w:numId w:val="4"/>
        </w:numPr>
      </w:pPr>
      <w:r>
        <w:lastRenderedPageBreak/>
        <w:t xml:space="preserve">Please describe the </w:t>
      </w:r>
      <w:r w:rsidR="009C7796">
        <w:t xml:space="preserve">nominee’s </w:t>
      </w:r>
      <w:r w:rsidR="009C7796" w:rsidRPr="009C7796">
        <w:rPr>
          <w:noProof/>
        </w:rPr>
        <w:t>ach</w:t>
      </w:r>
      <w:r w:rsidR="009C7796">
        <w:rPr>
          <w:noProof/>
        </w:rPr>
        <w:t>ievement</w:t>
      </w:r>
      <w:r w:rsidR="009C7796" w:rsidRPr="009C7796">
        <w:rPr>
          <w:noProof/>
        </w:rPr>
        <w:t>s</w:t>
      </w:r>
      <w:r w:rsidR="009C7796">
        <w:t xml:space="preserve"> in their chosen profession or civic engagement.</w:t>
      </w:r>
      <w:bookmarkStart w:id="0" w:name="_GoBack"/>
      <w:bookmarkEnd w:id="0"/>
    </w:p>
    <w:p w14:paraId="2B80C9E7" w14:textId="77777777" w:rsidR="00165B3B" w:rsidRDefault="00165B3B" w:rsidP="00165B3B">
      <w:pPr>
        <w:ind w:left="360"/>
      </w:pPr>
    </w:p>
    <w:p w14:paraId="23FA6EE9" w14:textId="3FF15383" w:rsidR="00020DC3" w:rsidRDefault="005571FF" w:rsidP="006E4A00">
      <w:pPr>
        <w:pStyle w:val="ListParagraph"/>
        <w:numPr>
          <w:ilvl w:val="0"/>
          <w:numId w:val="4"/>
        </w:numPr>
      </w:pPr>
      <w:r w:rsidRPr="005571FF">
        <w:t>Please describe how the nominee would be a champion for the Metropolitan State University values, and how they have demonstrated these values through their work or activities in the community.</w:t>
      </w:r>
      <w:r w:rsidR="006E4A00">
        <w:t xml:space="preserve"> </w:t>
      </w:r>
    </w:p>
    <w:sectPr w:rsidR="00020DC3" w:rsidSect="00432C07">
      <w:headerReference w:type="default" r:id="rId13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3C70D7" w14:textId="77777777" w:rsidR="00D5438C" w:rsidRDefault="00D5438C" w:rsidP="00D5438C">
      <w:r>
        <w:separator/>
      </w:r>
    </w:p>
  </w:endnote>
  <w:endnote w:type="continuationSeparator" w:id="0">
    <w:p w14:paraId="37A204F3" w14:textId="77777777" w:rsidR="00D5438C" w:rsidRDefault="00D5438C" w:rsidP="00D543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DB435" w14:textId="77777777" w:rsidR="00D5438C" w:rsidRDefault="00D5438C" w:rsidP="00D5438C">
      <w:r>
        <w:separator/>
      </w:r>
    </w:p>
  </w:footnote>
  <w:footnote w:type="continuationSeparator" w:id="0">
    <w:p w14:paraId="6666A2BF" w14:textId="77777777" w:rsidR="00D5438C" w:rsidRDefault="00D5438C" w:rsidP="00D543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921F1" w14:textId="436DED57" w:rsidR="006E4A00" w:rsidRDefault="006E4A00" w:rsidP="006E4A00">
    <w:pPr>
      <w:pStyle w:val="Header"/>
      <w:jc w:val="right"/>
    </w:pPr>
    <w:r w:rsidRPr="001A38EE">
      <w:rPr>
        <w:sz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Rev. </w:t>
    </w:r>
    <w:r>
      <w:rPr>
        <w:sz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8</w:t>
    </w:r>
    <w:r w:rsidRPr="001A38EE">
      <w:rPr>
        <w:sz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-</w:t>
    </w:r>
    <w:r>
      <w:rPr>
        <w:sz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14</w:t>
    </w:r>
    <w:r w:rsidRPr="001A38EE">
      <w:rPr>
        <w:sz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-20</w:t>
    </w:r>
    <w:r>
      <w:rPr>
        <w:sz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20</w:t>
    </w:r>
  </w:p>
  <w:p w14:paraId="1BED1D55" w14:textId="77777777" w:rsidR="00D5438C" w:rsidRDefault="00D54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8390A"/>
    <w:multiLevelType w:val="hybridMultilevel"/>
    <w:tmpl w:val="BA363FE8"/>
    <w:lvl w:ilvl="0" w:tplc="F230B5B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922D9"/>
    <w:multiLevelType w:val="hybridMultilevel"/>
    <w:tmpl w:val="3A6A6A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76C9C"/>
    <w:multiLevelType w:val="hybridMultilevel"/>
    <w:tmpl w:val="F7AA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E3066C"/>
    <w:multiLevelType w:val="hybridMultilevel"/>
    <w:tmpl w:val="18803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745085"/>
    <w:multiLevelType w:val="hybridMultilevel"/>
    <w:tmpl w:val="ECE6B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C74E55"/>
    <w:multiLevelType w:val="hybridMultilevel"/>
    <w:tmpl w:val="A88EE8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7506C0"/>
    <w:multiLevelType w:val="hybridMultilevel"/>
    <w:tmpl w:val="26C47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yNDQztDA0MjIxNTZR0lEKTi0uzszPAykwrwUAtAFT8CwAAAA="/>
  </w:docVars>
  <w:rsids>
    <w:rsidRoot w:val="009B4576"/>
    <w:rsid w:val="000061A9"/>
    <w:rsid w:val="00020DC3"/>
    <w:rsid w:val="000F3FF1"/>
    <w:rsid w:val="001031E2"/>
    <w:rsid w:val="00165B3B"/>
    <w:rsid w:val="001772F5"/>
    <w:rsid w:val="0018232E"/>
    <w:rsid w:val="001A38EE"/>
    <w:rsid w:val="001D3933"/>
    <w:rsid w:val="00203C3D"/>
    <w:rsid w:val="00275895"/>
    <w:rsid w:val="002D060B"/>
    <w:rsid w:val="004327D0"/>
    <w:rsid w:val="004A79E7"/>
    <w:rsid w:val="00554263"/>
    <w:rsid w:val="005571FF"/>
    <w:rsid w:val="005B7074"/>
    <w:rsid w:val="006328DF"/>
    <w:rsid w:val="006C409F"/>
    <w:rsid w:val="006E4A00"/>
    <w:rsid w:val="007350DB"/>
    <w:rsid w:val="0075419C"/>
    <w:rsid w:val="00771D6D"/>
    <w:rsid w:val="007E3287"/>
    <w:rsid w:val="008010EF"/>
    <w:rsid w:val="00851A66"/>
    <w:rsid w:val="009646D6"/>
    <w:rsid w:val="00966BEA"/>
    <w:rsid w:val="00980DBE"/>
    <w:rsid w:val="009B4576"/>
    <w:rsid w:val="009C7796"/>
    <w:rsid w:val="00A80328"/>
    <w:rsid w:val="00AD514A"/>
    <w:rsid w:val="00AF07FD"/>
    <w:rsid w:val="00BB0C44"/>
    <w:rsid w:val="00C2128C"/>
    <w:rsid w:val="00C33A31"/>
    <w:rsid w:val="00CC6881"/>
    <w:rsid w:val="00CE53ED"/>
    <w:rsid w:val="00D34664"/>
    <w:rsid w:val="00D5438C"/>
    <w:rsid w:val="00D672D8"/>
    <w:rsid w:val="00E15C75"/>
    <w:rsid w:val="00E8020D"/>
    <w:rsid w:val="00F31B1D"/>
    <w:rsid w:val="00F91C67"/>
    <w:rsid w:val="00FC78FE"/>
    <w:rsid w:val="00FD1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D223A5B"/>
  <w15:chartTrackingRefBased/>
  <w15:docId w15:val="{E44B80A8-CA05-462E-A797-E31E114D1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4576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B45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A79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43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438C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543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438C"/>
    <w:rPr>
      <w:rFonts w:ascii="Times New Roman" w:eastAsia="Calibri" w:hAnsi="Times New Roman" w:cs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66B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lumni.relations@metrostate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etrostate.edu/about/mission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lumni.relations@metrostate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BDAD9754598B49A29C55EC0C6829B4" ma:contentTypeVersion="14" ma:contentTypeDescription="Create a new document." ma:contentTypeScope="" ma:versionID="269bb00488d11cf58d88eae2fb667812">
  <xsd:schema xmlns:xsd="http://www.w3.org/2001/XMLSchema" xmlns:xs="http://www.w3.org/2001/XMLSchema" xmlns:p="http://schemas.microsoft.com/office/2006/metadata/properties" xmlns:ns3="d2e80d47-3cf2-4611-bf45-67f02010993a" xmlns:ns4="e8c64e86-769c-4a23-a0f7-8e654a1e3f56" targetNamespace="http://schemas.microsoft.com/office/2006/metadata/properties" ma:root="true" ma:fieldsID="caca2b4ecee2b86d5c41318cdd68c64b" ns3:_="" ns4:_="">
    <xsd:import namespace="d2e80d47-3cf2-4611-bf45-67f02010993a"/>
    <xsd:import namespace="e8c64e86-769c-4a23-a0f7-8e654a1e3f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e80d47-3cf2-4611-bf45-67f0201099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64e86-769c-4a23-a0f7-8e654a1e3f5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4F99A0-8677-4D0D-B09B-20569C6D4F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63D046-004E-498A-BF3D-7F9595E1F5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e80d47-3cf2-4611-bf45-67f02010993a"/>
    <ds:schemaRef ds:uri="e8c64e86-769c-4a23-a0f7-8e654a1e3f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21DAF6-9499-46BC-B233-BAFA04DB5B8A}">
  <ds:schemaRefs>
    <ds:schemaRef ds:uri="d2e80d47-3cf2-4611-bf45-67f02010993a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e8c64e86-769c-4a23-a0f7-8e654a1e3f56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68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tropolitan State University</Company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iko Ramberg</dc:creator>
  <cp:keywords/>
  <dc:description/>
  <cp:lastModifiedBy>Noriko Ramberg</cp:lastModifiedBy>
  <cp:revision>10</cp:revision>
  <dcterms:created xsi:type="dcterms:W3CDTF">2020-08-13T14:47:00Z</dcterms:created>
  <dcterms:modified xsi:type="dcterms:W3CDTF">2020-08-14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BDAD9754598B49A29C55EC0C6829B4</vt:lpwstr>
  </property>
</Properties>
</file>